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47A37" w14:textId="77777777" w:rsidR="00DC5B6C" w:rsidRPr="00642312" w:rsidRDefault="008641A3" w:rsidP="008641A3">
      <w:pPr>
        <w:jc w:val="center"/>
        <w:rPr>
          <w:b/>
          <w:sz w:val="28"/>
          <w:szCs w:val="28"/>
        </w:rPr>
      </w:pPr>
      <w:r w:rsidRPr="00642312">
        <w:rPr>
          <w:b/>
          <w:sz w:val="28"/>
          <w:szCs w:val="28"/>
        </w:rPr>
        <w:t xml:space="preserve">Senior </w:t>
      </w:r>
      <w:r w:rsidR="00DC5B6C" w:rsidRPr="00642312">
        <w:rPr>
          <w:b/>
          <w:sz w:val="28"/>
          <w:szCs w:val="28"/>
        </w:rPr>
        <w:t>Prom Royalty Requirements:</w:t>
      </w:r>
    </w:p>
    <w:p w14:paraId="40C16E51" w14:textId="77777777" w:rsidR="00DC5B6C" w:rsidRDefault="00DC5B6C"/>
    <w:p w14:paraId="57B1E733" w14:textId="77777777" w:rsidR="008641A3" w:rsidRDefault="008641A3">
      <w:r>
        <w:t>It’s that time of year again</w:t>
      </w:r>
      <w:r w:rsidR="00642312">
        <w:t xml:space="preserve">! Seniors are talking about Prom and Prom Royalty.  Please keep in mind that </w:t>
      </w:r>
      <w:r w:rsidR="00DC5B6C">
        <w:t xml:space="preserve">Prom Royalty is </w:t>
      </w:r>
      <w:r>
        <w:t xml:space="preserve">a little </w:t>
      </w:r>
      <w:r w:rsidR="00D4267D">
        <w:t>different than</w:t>
      </w:r>
      <w:r w:rsidR="00DC5B6C">
        <w:t xml:space="preserve"> Homecoming Royalty.  It’</w:t>
      </w:r>
      <w:r w:rsidR="0090438F">
        <w:t xml:space="preserve">s all about </w:t>
      </w:r>
      <w:r w:rsidR="00DC5B6C">
        <w:t>celebrating thos</w:t>
      </w:r>
      <w:r>
        <w:t xml:space="preserve">e who have served the class, school, </w:t>
      </w:r>
      <w:r w:rsidR="00D4267D">
        <w:t>and/</w:t>
      </w:r>
      <w:r>
        <w:t xml:space="preserve">or community </w:t>
      </w:r>
      <w:r w:rsidR="00DC5B6C">
        <w:t>during the</w:t>
      </w:r>
      <w:r w:rsidR="00D4267D">
        <w:t>ir</w:t>
      </w:r>
      <w:r w:rsidR="00DC5B6C">
        <w:t xml:space="preserve"> SENIOR year!</w:t>
      </w:r>
      <w:r>
        <w:t xml:space="preserve">  </w:t>
      </w:r>
    </w:p>
    <w:p w14:paraId="5EFF7E32" w14:textId="77777777" w:rsidR="008641A3" w:rsidRDefault="008641A3"/>
    <w:p w14:paraId="0A9928DF" w14:textId="77777777" w:rsidR="00DC5B6C" w:rsidRPr="00477B47" w:rsidRDefault="008641A3">
      <w:pPr>
        <w:rPr>
          <w:i/>
        </w:rPr>
      </w:pPr>
      <w:r w:rsidRPr="00477B47">
        <w:rPr>
          <w:i/>
        </w:rPr>
        <w:t xml:space="preserve">Prospective </w:t>
      </w:r>
      <w:r w:rsidR="00A979B1">
        <w:rPr>
          <w:i/>
        </w:rPr>
        <w:t xml:space="preserve">Prom Royalty </w:t>
      </w:r>
      <w:r w:rsidRPr="00477B47">
        <w:rPr>
          <w:i/>
        </w:rPr>
        <w:t xml:space="preserve">candidates should be </w:t>
      </w:r>
      <w:r w:rsidR="00A979B1">
        <w:rPr>
          <w:i/>
        </w:rPr>
        <w:t xml:space="preserve">starting the application process </w:t>
      </w:r>
      <w:r w:rsidRPr="00477B47">
        <w:rPr>
          <w:i/>
        </w:rPr>
        <w:t>now!</w:t>
      </w:r>
    </w:p>
    <w:p w14:paraId="30C1AB49" w14:textId="77777777" w:rsidR="0090438F" w:rsidRDefault="0090438F"/>
    <w:p w14:paraId="10D4D2CF" w14:textId="77777777" w:rsidR="008641A3" w:rsidRPr="00477B47" w:rsidRDefault="0090438F">
      <w:pPr>
        <w:rPr>
          <w:b/>
        </w:rPr>
      </w:pPr>
      <w:r w:rsidRPr="008641A3">
        <w:rPr>
          <w:b/>
        </w:rPr>
        <w:t>Who can run?</w:t>
      </w:r>
      <w:r w:rsidR="008641A3" w:rsidRPr="008641A3">
        <w:rPr>
          <w:b/>
        </w:rPr>
        <w:t xml:space="preserve">  </w:t>
      </w:r>
    </w:p>
    <w:p w14:paraId="4FA80705" w14:textId="77777777" w:rsidR="0090438F" w:rsidRDefault="008641A3">
      <w:r>
        <w:t>Running for Prom Royalty</w:t>
      </w:r>
      <w:r w:rsidR="00642312">
        <w:t xml:space="preserve"> (King, Queen and Court)</w:t>
      </w:r>
      <w:r>
        <w:t xml:space="preserve"> is open to all KHS Seniors in “Good Standing” who meet the graduation </w:t>
      </w:r>
      <w:r w:rsidR="00642312">
        <w:t xml:space="preserve">requirements </w:t>
      </w:r>
      <w:r>
        <w:t>at the time of the event.</w:t>
      </w:r>
    </w:p>
    <w:p w14:paraId="7C223104" w14:textId="77777777" w:rsidR="00642312" w:rsidRDefault="00642312"/>
    <w:p w14:paraId="46BF5D5D" w14:textId="77777777" w:rsidR="00642312" w:rsidRDefault="00642312">
      <w:r>
        <w:t>Students who were in Homecoming Court may not run for the Prom Royalty Court.</w:t>
      </w:r>
    </w:p>
    <w:p w14:paraId="366D9CD1" w14:textId="77777777" w:rsidR="00DC5B6C" w:rsidRDefault="00DC5B6C">
      <w:pPr>
        <w:rPr>
          <w:b/>
        </w:rPr>
      </w:pPr>
    </w:p>
    <w:p w14:paraId="2625C436" w14:textId="77777777" w:rsidR="00642312" w:rsidRPr="00642312" w:rsidRDefault="00642312">
      <w:pPr>
        <w:rPr>
          <w:b/>
        </w:rPr>
      </w:pPr>
      <w:r>
        <w:rPr>
          <w:b/>
        </w:rPr>
        <w:t>CANDIDATES MUST:</w:t>
      </w:r>
    </w:p>
    <w:p w14:paraId="11E50DA2" w14:textId="77777777" w:rsidR="00477B47" w:rsidRDefault="00477B47"/>
    <w:p w14:paraId="1B48B44E" w14:textId="77777777" w:rsidR="00DC5B6C" w:rsidRDefault="00642312">
      <w:r>
        <w:t>MUST</w:t>
      </w:r>
      <w:r w:rsidR="00DC5B6C">
        <w:t xml:space="preserve"> be on track to graduate</w:t>
      </w:r>
      <w:r w:rsidR="0090438F">
        <w:t xml:space="preserve"> and maintain passing grades in all classes SR. year</w:t>
      </w:r>
      <w:r w:rsidR="00A979B1">
        <w:t>.</w:t>
      </w:r>
    </w:p>
    <w:p w14:paraId="4F39CD81" w14:textId="77777777" w:rsidR="00642312" w:rsidRDefault="00642312" w:rsidP="00642312"/>
    <w:p w14:paraId="778DBE67" w14:textId="77777777" w:rsidR="00642312" w:rsidRDefault="00642312" w:rsidP="00642312">
      <w:r>
        <w:t>MUST be involved in one or more of the following during your SR. year:</w:t>
      </w:r>
    </w:p>
    <w:p w14:paraId="13CE6EE1" w14:textId="77777777" w:rsidR="00642312" w:rsidRDefault="00A979B1" w:rsidP="00642312">
      <w:pPr>
        <w:pStyle w:val="ListParagraph"/>
        <w:numPr>
          <w:ilvl w:val="0"/>
          <w:numId w:val="2"/>
        </w:numPr>
      </w:pPr>
      <w:r>
        <w:t xml:space="preserve">School and/or </w:t>
      </w:r>
      <w:r w:rsidR="00642312">
        <w:t>community service activities or organizations</w:t>
      </w:r>
    </w:p>
    <w:p w14:paraId="71807225" w14:textId="77777777" w:rsidR="00642312" w:rsidRDefault="00A979B1" w:rsidP="00642312">
      <w:pPr>
        <w:pStyle w:val="ListParagraph"/>
        <w:numPr>
          <w:ilvl w:val="0"/>
          <w:numId w:val="2"/>
        </w:numPr>
      </w:pPr>
      <w:r>
        <w:t>S</w:t>
      </w:r>
      <w:r w:rsidR="00642312">
        <w:t xml:space="preserve">chool sports/ local athletic organizations </w:t>
      </w:r>
    </w:p>
    <w:p w14:paraId="67A7EF6C" w14:textId="77777777" w:rsidR="00642312" w:rsidRDefault="00A979B1" w:rsidP="00642312">
      <w:pPr>
        <w:pStyle w:val="ListParagraph"/>
        <w:numPr>
          <w:ilvl w:val="0"/>
          <w:numId w:val="2"/>
        </w:numPr>
      </w:pPr>
      <w:r>
        <w:t>Cl</w:t>
      </w:r>
      <w:r w:rsidR="00642312">
        <w:t>ubs and or academic organizations</w:t>
      </w:r>
    </w:p>
    <w:p w14:paraId="3098F759" w14:textId="77777777" w:rsidR="00642312" w:rsidRDefault="00A979B1" w:rsidP="00642312">
      <w:pPr>
        <w:pStyle w:val="ListParagraph"/>
        <w:numPr>
          <w:ilvl w:val="0"/>
          <w:numId w:val="2"/>
        </w:numPr>
      </w:pPr>
      <w:r>
        <w:t>E</w:t>
      </w:r>
      <w:r w:rsidR="00642312">
        <w:t>mployed at a place of business (proof of employment &amp; reference required)</w:t>
      </w:r>
    </w:p>
    <w:p w14:paraId="359EEEFF" w14:textId="77777777" w:rsidR="00642312" w:rsidRDefault="00642312" w:rsidP="00642312"/>
    <w:p w14:paraId="2D4369DB" w14:textId="77777777" w:rsidR="00642312" w:rsidRDefault="00642312" w:rsidP="00642312">
      <w:r>
        <w:t xml:space="preserve">MUST have at least 3 positive referrals by supervising adults including faculty, club sponsors, employer, etc. </w:t>
      </w:r>
    </w:p>
    <w:p w14:paraId="0E40B966" w14:textId="77777777" w:rsidR="00DC5B6C" w:rsidRDefault="00DC5B6C"/>
    <w:p w14:paraId="6415326D" w14:textId="77777777" w:rsidR="00642312" w:rsidRPr="00642312" w:rsidRDefault="00642312">
      <w:pPr>
        <w:rPr>
          <w:b/>
        </w:rPr>
      </w:pPr>
      <w:r w:rsidRPr="00642312">
        <w:rPr>
          <w:b/>
        </w:rPr>
        <w:t>CANDIDATES MUST NOT:</w:t>
      </w:r>
    </w:p>
    <w:p w14:paraId="1C3C7E87" w14:textId="77777777" w:rsidR="00DC5B6C" w:rsidRDefault="00DC5B6C" w:rsidP="00477B47">
      <w:pPr>
        <w:pStyle w:val="ListParagraph"/>
        <w:numPr>
          <w:ilvl w:val="0"/>
          <w:numId w:val="1"/>
        </w:numPr>
      </w:pPr>
      <w:r>
        <w:t xml:space="preserve">Must </w:t>
      </w:r>
      <w:r w:rsidR="00642312">
        <w:t>NOT be on school Debt L</w:t>
      </w:r>
      <w:r>
        <w:t>ist</w:t>
      </w:r>
      <w:r w:rsidR="00642312">
        <w:t xml:space="preserve"> by the application</w:t>
      </w:r>
      <w:r w:rsidR="00A979B1">
        <w:t xml:space="preserve"> deadline </w:t>
      </w:r>
      <w:r w:rsidR="00642312">
        <w:t>date</w:t>
      </w:r>
      <w:r w:rsidR="00A979B1">
        <w:t xml:space="preserve"> </w:t>
      </w:r>
    </w:p>
    <w:p w14:paraId="57CECF58" w14:textId="77777777" w:rsidR="0090438F" w:rsidRDefault="00DC5B6C" w:rsidP="00477B47">
      <w:pPr>
        <w:pStyle w:val="ListParagraph"/>
        <w:numPr>
          <w:ilvl w:val="0"/>
          <w:numId w:val="1"/>
        </w:numPr>
      </w:pPr>
      <w:r>
        <w:t>Must have NO discipline referrals or ISS (beyond the 1 cell phone infraction rule</w:t>
      </w:r>
      <w:r w:rsidR="00642312">
        <w:t>)</w:t>
      </w:r>
    </w:p>
    <w:p w14:paraId="33F535B1" w14:textId="77777777" w:rsidR="0090438F" w:rsidRDefault="00642312" w:rsidP="00642312">
      <w:pPr>
        <w:pStyle w:val="ListParagraph"/>
        <w:numPr>
          <w:ilvl w:val="0"/>
          <w:numId w:val="1"/>
        </w:numPr>
      </w:pPr>
      <w:r>
        <w:t>Must NOT</w:t>
      </w:r>
      <w:r w:rsidR="0090438F">
        <w:t xml:space="preserve"> have attendance issues of excess</w:t>
      </w:r>
      <w:r w:rsidR="008641A3">
        <w:t xml:space="preserve">ive absences and/or </w:t>
      </w:r>
      <w:proofErr w:type="spellStart"/>
      <w:r w:rsidR="008641A3">
        <w:t>tardies</w:t>
      </w:r>
      <w:proofErr w:type="spellEnd"/>
    </w:p>
    <w:p w14:paraId="61198F28" w14:textId="77777777" w:rsidR="008641A3" w:rsidRDefault="008641A3" w:rsidP="008641A3"/>
    <w:p w14:paraId="2C95D2CA" w14:textId="77777777" w:rsidR="008641A3" w:rsidRPr="00642312" w:rsidRDefault="00642312" w:rsidP="008641A3">
      <w:pPr>
        <w:rPr>
          <w:b/>
        </w:rPr>
      </w:pPr>
      <w:r w:rsidRPr="00642312">
        <w:rPr>
          <w:b/>
        </w:rPr>
        <w:t>Where are the Forms?</w:t>
      </w:r>
    </w:p>
    <w:p w14:paraId="0AC46062" w14:textId="77777777" w:rsidR="00642312" w:rsidRDefault="008641A3" w:rsidP="008641A3">
      <w:r>
        <w:t xml:space="preserve">Applications are available on the Senior </w:t>
      </w:r>
      <w:r w:rsidR="00A979B1">
        <w:t>Class Website. See the KHS website for link.</w:t>
      </w:r>
    </w:p>
    <w:p w14:paraId="2AB250A4" w14:textId="77777777" w:rsidR="00477B47" w:rsidRPr="00863DC3" w:rsidRDefault="008641A3" w:rsidP="008641A3">
      <w:pPr>
        <w:rPr>
          <w:b/>
        </w:rPr>
      </w:pPr>
      <w:r>
        <w:t>Candidates</w:t>
      </w:r>
      <w:r w:rsidR="00A979B1">
        <w:t xml:space="preserve"> must print out the application</w:t>
      </w:r>
      <w:r>
        <w:t>, petition and</w:t>
      </w:r>
      <w:r w:rsidR="00642312">
        <w:t xml:space="preserve"> at least 3 reference forms. Candidates are responsible to complete the forms and have them signed </w:t>
      </w:r>
      <w:r>
        <w:t>by the deadline posted on each</w:t>
      </w:r>
      <w:r w:rsidR="00477B47">
        <w:t xml:space="preserve">.  </w:t>
      </w:r>
      <w:r w:rsidR="00477B47" w:rsidRPr="00863DC3">
        <w:rPr>
          <w:b/>
        </w:rPr>
        <w:t xml:space="preserve">Forms must be turned in to the Senior Class Sponsor no later than 2:30 PM on the date listed on the application forms.  </w:t>
      </w:r>
    </w:p>
    <w:p w14:paraId="15CC7088" w14:textId="77777777" w:rsidR="00477B47" w:rsidRDefault="00477B47" w:rsidP="008641A3"/>
    <w:p w14:paraId="5F05D9C9" w14:textId="77777777" w:rsidR="00477B47" w:rsidRPr="007B4A77" w:rsidRDefault="00477B47" w:rsidP="008641A3">
      <w:pPr>
        <w:rPr>
          <w:b/>
          <w:u w:val="single"/>
        </w:rPr>
      </w:pPr>
      <w:r w:rsidRPr="007B4A77">
        <w:rPr>
          <w:b/>
          <w:u w:val="single"/>
        </w:rPr>
        <w:t>To be fair to all, NO EXCEPTIONS will be made for any prospective applicant.</w:t>
      </w:r>
    </w:p>
    <w:p w14:paraId="7E80DFB0" w14:textId="77777777" w:rsidR="0090438F" w:rsidRDefault="0090438F"/>
    <w:sectPr w:rsidR="0090438F" w:rsidSect="005B3EC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C613D"/>
    <w:multiLevelType w:val="hybridMultilevel"/>
    <w:tmpl w:val="E1CE3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6D33FD"/>
    <w:multiLevelType w:val="hybridMultilevel"/>
    <w:tmpl w:val="05A26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2018427">
    <w:abstractNumId w:val="0"/>
  </w:num>
  <w:num w:numId="2" w16cid:durableId="20602790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ANCEwtTMxNDEyBQ0lEKTi0uzszPAykwrAUALICHiSwAAAA="/>
  </w:docVars>
  <w:rsids>
    <w:rsidRoot w:val="00DC5B6C"/>
    <w:rsid w:val="00006435"/>
    <w:rsid w:val="004229BF"/>
    <w:rsid w:val="00477B47"/>
    <w:rsid w:val="00487338"/>
    <w:rsid w:val="005B3EC0"/>
    <w:rsid w:val="00642312"/>
    <w:rsid w:val="006D13C1"/>
    <w:rsid w:val="006E4BF5"/>
    <w:rsid w:val="007B4A77"/>
    <w:rsid w:val="00863DC3"/>
    <w:rsid w:val="008641A3"/>
    <w:rsid w:val="0090438F"/>
    <w:rsid w:val="009C2F93"/>
    <w:rsid w:val="00A979B1"/>
    <w:rsid w:val="00C26DBE"/>
    <w:rsid w:val="00D4267D"/>
    <w:rsid w:val="00DC5B6C"/>
    <w:rsid w:val="00FF6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8C0C96"/>
  <w14:defaultImageDpi w14:val="330"/>
  <w15:docId w15:val="{76C208F4-D0AA-49AE-A008-55510ED89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3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cher</dc:creator>
  <cp:keywords/>
  <dc:description/>
  <cp:lastModifiedBy>Jill Smith</cp:lastModifiedBy>
  <cp:revision>2</cp:revision>
  <cp:lastPrinted>2015-01-27T19:18:00Z</cp:lastPrinted>
  <dcterms:created xsi:type="dcterms:W3CDTF">2023-03-13T17:12:00Z</dcterms:created>
  <dcterms:modified xsi:type="dcterms:W3CDTF">2023-03-13T17:12:00Z</dcterms:modified>
</cp:coreProperties>
</file>